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1177" w:tblpY="-986"/>
        <w:tblOverlap w:val="never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6"/>
        <w:gridCol w:w="5227"/>
        <w:gridCol w:w="3469"/>
      </w:tblGrid>
      <w:tr w:rsidR="006B629D" w14:paraId="24674764" w14:textId="77777777" w:rsidTr="00321C00">
        <w:trPr>
          <w:trHeight w:val="1957"/>
        </w:trPr>
        <w:tc>
          <w:tcPr>
            <w:tcW w:w="2286" w:type="dxa"/>
          </w:tcPr>
          <w:p w14:paraId="753A4318" w14:textId="77777777" w:rsidR="006B629D" w:rsidRDefault="006B629D" w:rsidP="00B06116">
            <w:r w:rsidRPr="003705A2">
              <w:rPr>
                <w:noProof/>
              </w:rPr>
              <w:drawing>
                <wp:inline distT="0" distB="0" distL="0" distR="0" wp14:anchorId="01F08A30" wp14:editId="03F2171A">
                  <wp:extent cx="889000" cy="812800"/>
                  <wp:effectExtent l="114300" t="171450" r="311150" b="273050"/>
                  <wp:docPr id="2" name="صورة 1" descr="jkhjkhjk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" descr="jkhjkhj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12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7" w:type="dxa"/>
          </w:tcPr>
          <w:p w14:paraId="71C41CF7" w14:textId="77777777" w:rsidR="00612872" w:rsidRDefault="00612872" w:rsidP="00B06116">
            <w:pPr>
              <w:jc w:val="center"/>
              <w:outlineLvl w:val="0"/>
              <w:rPr>
                <w:color w:val="000000"/>
              </w:rPr>
            </w:pPr>
          </w:p>
          <w:p w14:paraId="5AEBC9E0" w14:textId="77777777" w:rsidR="00612872" w:rsidRPr="00321C00" w:rsidRDefault="00612872" w:rsidP="00B06116">
            <w:pPr>
              <w:jc w:val="center"/>
              <w:outlineLvl w:val="0"/>
              <w:rPr>
                <w:color w:val="000000"/>
              </w:rPr>
            </w:pPr>
          </w:p>
          <w:p w14:paraId="70B55139" w14:textId="77777777" w:rsidR="006B629D" w:rsidRPr="00321C00" w:rsidRDefault="006B629D" w:rsidP="00B06116">
            <w:pPr>
              <w:jc w:val="center"/>
              <w:outlineLvl w:val="0"/>
              <w:rPr>
                <w:color w:val="000000"/>
              </w:rPr>
            </w:pPr>
            <w:r w:rsidRPr="00321C00">
              <w:rPr>
                <w:color w:val="000000"/>
              </w:rPr>
              <w:t>College of Computer and Information Sciences</w:t>
            </w:r>
          </w:p>
          <w:p w14:paraId="76F9E181" w14:textId="77777777" w:rsidR="006B629D" w:rsidRPr="00321C00" w:rsidRDefault="006B629D" w:rsidP="00B06116">
            <w:pPr>
              <w:pStyle w:val="BodyText2"/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321C00">
              <w:rPr>
                <w:color w:val="000000"/>
              </w:rPr>
              <w:t>Information Technology Department</w:t>
            </w:r>
          </w:p>
          <w:p w14:paraId="1B700C99" w14:textId="19F7C2A4" w:rsidR="002D6DEB" w:rsidRDefault="006E4A2D" w:rsidP="00BC1BB5">
            <w:pPr>
              <w:pStyle w:val="BodyText2"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proofErr w:type="gramStart"/>
            <w:r w:rsidRPr="006E4A2D">
              <w:rPr>
                <w:color w:val="000000"/>
                <w:vertAlign w:val="superscript"/>
              </w:rPr>
              <w:t>nd</w:t>
            </w:r>
            <w:r>
              <w:rPr>
                <w:color w:val="000000"/>
              </w:rPr>
              <w:t xml:space="preserve"> </w:t>
            </w:r>
            <w:r w:rsidR="00EE46DF">
              <w:rPr>
                <w:color w:val="000000"/>
              </w:rPr>
              <w:t xml:space="preserve"> </w:t>
            </w:r>
            <w:r w:rsidR="004B1A7C">
              <w:rPr>
                <w:color w:val="000000"/>
              </w:rPr>
              <w:t>Semester</w:t>
            </w:r>
            <w:proofErr w:type="gramEnd"/>
            <w:r w:rsidR="004B1A7C">
              <w:rPr>
                <w:color w:val="000000"/>
              </w:rPr>
              <w:t xml:space="preserve"> </w:t>
            </w:r>
            <w:r w:rsidR="002D6DEB" w:rsidRPr="00321C00">
              <w:rPr>
                <w:color w:val="000000"/>
              </w:rPr>
              <w:t>14</w:t>
            </w:r>
            <w:r w:rsidR="002D6DEB">
              <w:rPr>
                <w:color w:val="000000"/>
              </w:rPr>
              <w:t>4</w:t>
            </w:r>
            <w:r w:rsidR="00612872">
              <w:rPr>
                <w:color w:val="000000"/>
              </w:rPr>
              <w:t>6</w:t>
            </w:r>
          </w:p>
          <w:p w14:paraId="59A94E78" w14:textId="05F5B50A" w:rsidR="00321C00" w:rsidRPr="00321C00" w:rsidRDefault="00321C00" w:rsidP="004B1A7C">
            <w:pPr>
              <w:pStyle w:val="BodyText2"/>
              <w:spacing w:after="0" w:line="240" w:lineRule="auto"/>
              <w:rPr>
                <w:color w:val="000000"/>
              </w:rPr>
            </w:pPr>
            <w:r w:rsidRPr="00321C00">
              <w:rPr>
                <w:color w:val="000000"/>
              </w:rPr>
              <w:t xml:space="preserve">              IT 4</w:t>
            </w:r>
            <w:r w:rsidR="004B1A7C">
              <w:rPr>
                <w:color w:val="000000"/>
              </w:rPr>
              <w:t xml:space="preserve">74 – Network Security </w:t>
            </w:r>
          </w:p>
          <w:p w14:paraId="4F34315A" w14:textId="73C6487D" w:rsidR="00321C00" w:rsidRPr="00321C00" w:rsidRDefault="00321C00" w:rsidP="00010D47">
            <w:pPr>
              <w:pStyle w:val="BodyText2"/>
              <w:spacing w:after="0" w:line="240" w:lineRule="auto"/>
              <w:rPr>
                <w:b/>
                <w:bCs/>
                <w:color w:val="000000"/>
              </w:rPr>
            </w:pPr>
            <w:r w:rsidRPr="00321C00">
              <w:rPr>
                <w:color w:val="000000"/>
              </w:rPr>
              <w:t xml:space="preserve">             </w:t>
            </w:r>
            <w:r>
              <w:rPr>
                <w:color w:val="000000"/>
              </w:rPr>
              <w:t xml:space="preserve">    </w:t>
            </w:r>
            <w:r w:rsidRPr="00321C00">
              <w:rPr>
                <w:color w:val="000000"/>
              </w:rPr>
              <w:t xml:space="preserve"> </w:t>
            </w:r>
            <w:r w:rsidRPr="00321C00">
              <w:rPr>
                <w:b/>
                <w:bCs/>
                <w:color w:val="000000"/>
              </w:rPr>
              <w:t xml:space="preserve">Lab </w:t>
            </w:r>
            <w:r w:rsidR="00010D47">
              <w:rPr>
                <w:b/>
                <w:bCs/>
                <w:color w:val="000000"/>
              </w:rPr>
              <w:t xml:space="preserve">2 </w:t>
            </w:r>
            <w:r w:rsidRPr="00321C00">
              <w:rPr>
                <w:b/>
                <w:bCs/>
                <w:color w:val="000000"/>
              </w:rPr>
              <w:t xml:space="preserve">Evaluation Sheet </w:t>
            </w:r>
          </w:p>
        </w:tc>
        <w:tc>
          <w:tcPr>
            <w:tcW w:w="3469" w:type="dxa"/>
          </w:tcPr>
          <w:p w14:paraId="205628C8" w14:textId="77777777" w:rsidR="006B629D" w:rsidRDefault="006B629D" w:rsidP="00B06116"/>
        </w:tc>
      </w:tr>
    </w:tbl>
    <w:p w14:paraId="420D37BE" w14:textId="16B964EA" w:rsidR="008C4D19" w:rsidRPr="00B216B4" w:rsidRDefault="008C4D19" w:rsidP="006B629D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14"/>
        <w:gridCol w:w="1559"/>
        <w:gridCol w:w="1746"/>
        <w:gridCol w:w="1527"/>
      </w:tblGrid>
      <w:tr w:rsidR="00940CD3" w14:paraId="10D95C97" w14:textId="77777777" w:rsidTr="005D15F4">
        <w:tc>
          <w:tcPr>
            <w:tcW w:w="1980" w:type="dxa"/>
          </w:tcPr>
          <w:p w14:paraId="6318C5F5" w14:textId="5A256CB6" w:rsidR="00940CD3" w:rsidRDefault="00940CD3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>Team Number</w:t>
            </w:r>
          </w:p>
        </w:tc>
        <w:tc>
          <w:tcPr>
            <w:tcW w:w="5119" w:type="dxa"/>
            <w:gridSpan w:val="3"/>
          </w:tcPr>
          <w:p w14:paraId="38A0B530" w14:textId="7E574491" w:rsidR="00940CD3" w:rsidRDefault="00940CD3" w:rsidP="004B1A7C">
            <w:pPr>
              <w:jc w:val="center"/>
              <w:rPr>
                <w:b/>
                <w:bCs/>
              </w:rPr>
            </w:pPr>
            <w:r>
              <w:rPr>
                <w:color w:val="000000"/>
                <w:sz w:val="22"/>
                <w:szCs w:val="22"/>
              </w:rPr>
              <w:t xml:space="preserve">  </w:t>
            </w:r>
            <w:r w:rsidR="004B1A7C">
              <w:rPr>
                <w:color w:val="000000"/>
                <w:sz w:val="22"/>
                <w:szCs w:val="22"/>
              </w:rPr>
              <w:t xml:space="preserve">Names </w:t>
            </w:r>
          </w:p>
        </w:tc>
        <w:tc>
          <w:tcPr>
            <w:tcW w:w="1527" w:type="dxa"/>
          </w:tcPr>
          <w:p w14:paraId="0853C5D6" w14:textId="50AEE919" w:rsidR="00940CD3" w:rsidRDefault="00940CD3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rial Number</w:t>
            </w:r>
          </w:p>
        </w:tc>
      </w:tr>
      <w:tr w:rsidR="00940CD3" w14:paraId="79C6136B" w14:textId="77777777" w:rsidTr="005D15F4">
        <w:tc>
          <w:tcPr>
            <w:tcW w:w="1980" w:type="dxa"/>
          </w:tcPr>
          <w:p w14:paraId="14A4EF3D" w14:textId="77777777" w:rsidR="00940CD3" w:rsidRDefault="00940CD3" w:rsidP="008C4D19">
            <w:pPr>
              <w:rPr>
                <w:b/>
                <w:bCs/>
              </w:rPr>
            </w:pPr>
          </w:p>
        </w:tc>
        <w:tc>
          <w:tcPr>
            <w:tcW w:w="5119" w:type="dxa"/>
            <w:gridSpan w:val="3"/>
          </w:tcPr>
          <w:p w14:paraId="08BA6170" w14:textId="77777777" w:rsidR="00940CD3" w:rsidRDefault="00940CD3" w:rsidP="000756D4">
            <w:pPr>
              <w:jc w:val="center"/>
              <w:rPr>
                <w:b/>
                <w:bCs/>
              </w:rPr>
            </w:pPr>
          </w:p>
          <w:p w14:paraId="4D781B9B" w14:textId="77777777" w:rsidR="00940CD3" w:rsidRDefault="00940CD3" w:rsidP="000756D4">
            <w:pPr>
              <w:jc w:val="center"/>
              <w:rPr>
                <w:b/>
                <w:bCs/>
              </w:rPr>
            </w:pPr>
          </w:p>
        </w:tc>
        <w:tc>
          <w:tcPr>
            <w:tcW w:w="1527" w:type="dxa"/>
          </w:tcPr>
          <w:p w14:paraId="13C7F9C7" w14:textId="77777777" w:rsidR="00940CD3" w:rsidRDefault="00940CD3" w:rsidP="000756D4">
            <w:pPr>
              <w:jc w:val="center"/>
              <w:rPr>
                <w:b/>
                <w:bCs/>
              </w:rPr>
            </w:pPr>
          </w:p>
        </w:tc>
      </w:tr>
      <w:tr w:rsidR="004B1A7C" w14:paraId="7CA959DE" w14:textId="77777777" w:rsidTr="004B1A7C">
        <w:tc>
          <w:tcPr>
            <w:tcW w:w="1980" w:type="dxa"/>
          </w:tcPr>
          <w:p w14:paraId="10204AF2" w14:textId="77777777" w:rsidR="004B1A7C" w:rsidRDefault="004B1A7C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ab Component </w:t>
            </w:r>
          </w:p>
          <w:p w14:paraId="41E7CE00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74D6B6A8" w14:textId="77777777" w:rsidR="004B1A7C" w:rsidRDefault="004B1A7C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 1</w:t>
            </w:r>
          </w:p>
        </w:tc>
        <w:tc>
          <w:tcPr>
            <w:tcW w:w="1559" w:type="dxa"/>
          </w:tcPr>
          <w:p w14:paraId="6C2A3102" w14:textId="77777777" w:rsidR="004B1A7C" w:rsidRDefault="004B1A7C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2</w:t>
            </w:r>
          </w:p>
        </w:tc>
        <w:tc>
          <w:tcPr>
            <w:tcW w:w="1746" w:type="dxa"/>
          </w:tcPr>
          <w:p w14:paraId="3C2F3691" w14:textId="5E787D36" w:rsidR="004B1A7C" w:rsidRDefault="004B1A7C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3</w:t>
            </w:r>
          </w:p>
        </w:tc>
        <w:tc>
          <w:tcPr>
            <w:tcW w:w="1527" w:type="dxa"/>
          </w:tcPr>
          <w:p w14:paraId="7A4D25A0" w14:textId="77777777" w:rsidR="004B1A7C" w:rsidRDefault="004B1A7C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4B1A7C" w14:paraId="4CE9FA70" w14:textId="77777777" w:rsidTr="004B1A7C">
        <w:trPr>
          <w:trHeight w:val="311"/>
        </w:trPr>
        <w:tc>
          <w:tcPr>
            <w:tcW w:w="1980" w:type="dxa"/>
          </w:tcPr>
          <w:p w14:paraId="07E98579" w14:textId="77777777" w:rsidR="004B1A7C" w:rsidRDefault="004B1A7C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actical </w:t>
            </w:r>
          </w:p>
          <w:p w14:paraId="24B2351F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63ACA8A5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559" w:type="dxa"/>
          </w:tcPr>
          <w:p w14:paraId="71CEBF98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746" w:type="dxa"/>
          </w:tcPr>
          <w:p w14:paraId="6740476D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527" w:type="dxa"/>
          </w:tcPr>
          <w:p w14:paraId="2801175C" w14:textId="77777777" w:rsidR="004B1A7C" w:rsidRDefault="004B1A7C" w:rsidP="006B629D">
            <w:pPr>
              <w:rPr>
                <w:b/>
                <w:bCs/>
              </w:rPr>
            </w:pPr>
          </w:p>
        </w:tc>
      </w:tr>
      <w:tr w:rsidR="004B1A7C" w14:paraId="13FAD75A" w14:textId="77777777" w:rsidTr="004B1A7C">
        <w:tc>
          <w:tcPr>
            <w:tcW w:w="1980" w:type="dxa"/>
          </w:tcPr>
          <w:p w14:paraId="4739889B" w14:textId="77777777" w:rsidR="004B1A7C" w:rsidRDefault="004B1A7C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view Question </w:t>
            </w:r>
          </w:p>
          <w:p w14:paraId="053A8E0F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814" w:type="dxa"/>
            <w:shd w:val="clear" w:color="auto" w:fill="DBDBDB" w:themeFill="accent3" w:themeFillTint="66"/>
          </w:tcPr>
          <w:p w14:paraId="32689092" w14:textId="77777777" w:rsidR="004B1A7C" w:rsidRPr="004B1A7C" w:rsidRDefault="004B1A7C" w:rsidP="004B1A7C">
            <w:pPr>
              <w:jc w:val="center"/>
              <w:rPr>
                <w:b/>
                <w:bCs/>
                <w:color w:val="C9C9C9" w:themeColor="accent3" w:themeTint="99"/>
              </w:rPr>
            </w:pPr>
          </w:p>
        </w:tc>
        <w:tc>
          <w:tcPr>
            <w:tcW w:w="1559" w:type="dxa"/>
          </w:tcPr>
          <w:p w14:paraId="707EF093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746" w:type="dxa"/>
          </w:tcPr>
          <w:p w14:paraId="46FC22B2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527" w:type="dxa"/>
          </w:tcPr>
          <w:p w14:paraId="51CBD6C3" w14:textId="77777777" w:rsidR="004B1A7C" w:rsidRDefault="004B1A7C" w:rsidP="006B629D">
            <w:pPr>
              <w:rPr>
                <w:b/>
                <w:bCs/>
              </w:rPr>
            </w:pPr>
          </w:p>
        </w:tc>
      </w:tr>
    </w:tbl>
    <w:p w14:paraId="315C1BD6" w14:textId="666BA0EE" w:rsidR="00B216B4" w:rsidRDefault="008C4D19" w:rsidP="00940CD3">
      <w:pPr>
        <w:rPr>
          <w:b/>
          <w:bCs/>
        </w:rPr>
      </w:pPr>
      <w:r>
        <w:rPr>
          <w:b/>
          <w:bCs/>
        </w:rPr>
        <w:t xml:space="preserve"> </w:t>
      </w:r>
    </w:p>
    <w:p w14:paraId="4663E471" w14:textId="128FB9E1" w:rsidR="00E8343B" w:rsidRPr="001E75BC" w:rsidRDefault="00C30B5C" w:rsidP="006B629D">
      <w:pPr>
        <w:rPr>
          <w:b/>
          <w:bCs/>
          <w:color w:val="4472C4" w:themeColor="accent1"/>
        </w:rPr>
      </w:pPr>
      <w:r w:rsidRPr="001E75BC">
        <w:rPr>
          <w:b/>
          <w:bCs/>
          <w:color w:val="4472C4" w:themeColor="accent1"/>
        </w:rPr>
        <w:t>Add screenshots from Lab1 and lab2 here</w:t>
      </w:r>
    </w:p>
    <w:p w14:paraId="7A280E3C" w14:textId="77777777" w:rsidR="00C30B5C" w:rsidRPr="00CA47E7" w:rsidRDefault="00C30B5C" w:rsidP="006B629D">
      <w:pPr>
        <w:rPr>
          <w:color w:val="4472C4" w:themeColor="accent1"/>
        </w:rPr>
      </w:pPr>
    </w:p>
    <w:p w14:paraId="45A4F83F" w14:textId="1C24B009" w:rsidR="00010D47" w:rsidRDefault="006B629D" w:rsidP="001116FF">
      <w:pPr>
        <w:spacing w:after="120"/>
        <w:rPr>
          <w:b/>
          <w:bCs/>
          <w:u w:val="single"/>
        </w:rPr>
      </w:pPr>
      <w:r w:rsidRPr="00D9712E">
        <w:rPr>
          <w:b/>
          <w:bCs/>
          <w:u w:val="single"/>
        </w:rPr>
        <w:t xml:space="preserve">Part2: </w:t>
      </w:r>
    </w:p>
    <w:p w14:paraId="2C40ACAB" w14:textId="77777777" w:rsidR="007D3310" w:rsidRPr="00DF5372" w:rsidRDefault="007D3310" w:rsidP="007D3310">
      <w:pPr>
        <w:pStyle w:val="ColorfulList-Accent11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920"/>
        <w:jc w:val="both"/>
        <w:rPr>
          <w:color w:val="000000"/>
          <w:szCs w:val="24"/>
        </w:rPr>
      </w:pPr>
    </w:p>
    <w:p w14:paraId="482CDCDC" w14:textId="77777777" w:rsidR="007D3310" w:rsidRPr="00DF5372" w:rsidRDefault="007D3310" w:rsidP="007D3310">
      <w:pPr>
        <w:pStyle w:val="ColorfulList-Accent11"/>
        <w:widowControl w:val="0"/>
        <w:numPr>
          <w:ilvl w:val="1"/>
          <w:numId w:val="2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color w:val="000000"/>
          <w:szCs w:val="24"/>
        </w:rPr>
        <w:t>What is the IP address of gaia.cs.umass.edu? On what port number is it sending and receiving TCP segments for this connection?</w:t>
      </w:r>
    </w:p>
    <w:p w14:paraId="05C0322F" w14:textId="77777777" w:rsidR="00444959" w:rsidRDefault="00444959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</w:p>
    <w:p w14:paraId="013F9879" w14:textId="77777777" w:rsidR="00E8343B" w:rsidRDefault="00E8343B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</w:p>
    <w:p w14:paraId="7FC91020" w14:textId="77777777" w:rsidR="00E8343B" w:rsidRDefault="00E8343B" w:rsidP="005D15F4">
      <w:pPr>
        <w:autoSpaceDE w:val="0"/>
        <w:autoSpaceDN w:val="0"/>
        <w:adjustRightInd w:val="0"/>
        <w:jc w:val="lowKashida"/>
        <w:rPr>
          <w:rFonts w:asciiTheme="majorBidi" w:hAnsiTheme="majorBidi" w:cstheme="majorBidi"/>
        </w:rPr>
      </w:pPr>
    </w:p>
    <w:p w14:paraId="29B719E4" w14:textId="15F1F111" w:rsidR="00940CD3" w:rsidRDefault="00940CD3" w:rsidP="004B1A7C">
      <w:pPr>
        <w:autoSpaceDE w:val="0"/>
        <w:autoSpaceDN w:val="0"/>
        <w:adjustRightInd w:val="0"/>
        <w:jc w:val="lowKashida"/>
        <w:rPr>
          <w:b/>
          <w:bCs/>
          <w:u w:val="single"/>
        </w:rPr>
      </w:pPr>
      <w:r w:rsidRPr="00940CD3">
        <w:rPr>
          <w:b/>
          <w:bCs/>
          <w:u w:val="single"/>
        </w:rPr>
        <w:t xml:space="preserve">Part3: </w:t>
      </w:r>
    </w:p>
    <w:p w14:paraId="652BD27F" w14:textId="77777777" w:rsidR="007D3310" w:rsidRPr="00DF5372" w:rsidRDefault="007D331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920"/>
        <w:jc w:val="both"/>
        <w:rPr>
          <w:szCs w:val="24"/>
        </w:rPr>
      </w:pPr>
    </w:p>
    <w:p w14:paraId="5D373890" w14:textId="77777777" w:rsidR="007D3310" w:rsidRPr="00DF5372" w:rsidRDefault="007D3310" w:rsidP="007D3310">
      <w:pPr>
        <w:pStyle w:val="ColorfulList-Accent11"/>
        <w:widowControl w:val="0"/>
        <w:numPr>
          <w:ilvl w:val="1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szCs w:val="24"/>
        </w:rPr>
        <w:t>What type of ICMP messages sent by ping? What type used for the responses?</w:t>
      </w:r>
    </w:p>
    <w:p w14:paraId="03DF7727" w14:textId="77777777" w:rsidR="00843410" w:rsidRDefault="0084341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</w:p>
    <w:p w14:paraId="5F7CA857" w14:textId="77777777" w:rsidR="00E8343B" w:rsidRDefault="00E8343B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</w:p>
    <w:p w14:paraId="4C52FBA1" w14:textId="77777777" w:rsidR="00E8343B" w:rsidRPr="00DF5372" w:rsidRDefault="00E8343B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szCs w:val="24"/>
        </w:rPr>
      </w:pPr>
    </w:p>
    <w:p w14:paraId="515923CB" w14:textId="77777777" w:rsidR="007D3310" w:rsidRPr="00DF5372" w:rsidRDefault="007D3310" w:rsidP="007D3310">
      <w:pPr>
        <w:pStyle w:val="ColorfulList-Accent11"/>
        <w:widowControl w:val="0"/>
        <w:numPr>
          <w:ilvl w:val="1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szCs w:val="24"/>
        </w:rPr>
        <w:t>What are the parts contained in the ICMP requests and responses packets, which be used to match them with each other?</w:t>
      </w:r>
    </w:p>
    <w:p w14:paraId="4705E7B3" w14:textId="77777777" w:rsidR="00843410" w:rsidRPr="00940CD3" w:rsidRDefault="00843410" w:rsidP="004B1A7C">
      <w:pPr>
        <w:autoSpaceDE w:val="0"/>
        <w:autoSpaceDN w:val="0"/>
        <w:adjustRightInd w:val="0"/>
        <w:jc w:val="lowKashida"/>
        <w:rPr>
          <w:b/>
          <w:bCs/>
          <w:u w:val="single"/>
        </w:rPr>
      </w:pPr>
    </w:p>
    <w:p>
      <w:r>
        <w:rPr>
          <w:vanish/>
        </w:rPr>
        <w:t>PVrqwtPd7wuqGH0y4w6R7fu6xXvLvfU=</w:t>
      </w:r>
    </w:p>
    <w:sectPr w:rsidR="00843410" w:rsidRPr="00940CD3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ADECAD" w14:textId="77777777" w:rsidR="00B24834" w:rsidRDefault="00B24834" w:rsidP="002D6DEB">
      <w:r>
        <w:separator/>
      </w:r>
    </w:p>
  </w:endnote>
  <w:endnote w:type="continuationSeparator" w:id="0">
    <w:p w14:paraId="0E748DC1" w14:textId="77777777" w:rsidR="00B24834" w:rsidRDefault="00B24834" w:rsidP="002D6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887525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1F3AAB" w14:textId="6D78B091" w:rsidR="002D6DEB" w:rsidRDefault="002D6DEB" w:rsidP="003548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9EFB66" w14:textId="77777777" w:rsidR="002D6DEB" w:rsidRDefault="002D6DEB" w:rsidP="002D6D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082FB" w14:textId="77777777" w:rsidR="002D6DEB" w:rsidRDefault="002D6DEB" w:rsidP="002D6D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4C30C" w14:textId="77777777" w:rsidR="00B24834" w:rsidRDefault="00B24834" w:rsidP="002D6DEB">
      <w:r>
        <w:separator/>
      </w:r>
    </w:p>
  </w:footnote>
  <w:footnote w:type="continuationSeparator" w:id="0">
    <w:p w14:paraId="3BB6EDA1" w14:textId="77777777" w:rsidR="00B24834" w:rsidRDefault="00B24834" w:rsidP="002D6D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63A0A"/>
    <w:multiLevelType w:val="hybridMultilevel"/>
    <w:tmpl w:val="AA006CF2"/>
    <w:lvl w:ilvl="0" w:tplc="22CA09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2E7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6468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98DB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4ED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C6A8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22DC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1437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9CA1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1235B7F"/>
    <w:multiLevelType w:val="hybridMultilevel"/>
    <w:tmpl w:val="95AE9DD4"/>
    <w:lvl w:ilvl="0" w:tplc="08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5CD32BF"/>
    <w:multiLevelType w:val="hybridMultilevel"/>
    <w:tmpl w:val="F6907410"/>
    <w:lvl w:ilvl="0" w:tplc="F2F65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CE8D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A281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BE5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3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CE2B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A4C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CCC1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B43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79A44D9"/>
    <w:multiLevelType w:val="hybridMultilevel"/>
    <w:tmpl w:val="09B6EA9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A47A2"/>
    <w:multiLevelType w:val="hybridMultilevel"/>
    <w:tmpl w:val="B1708B08"/>
    <w:lvl w:ilvl="0" w:tplc="441EA1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8E3A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C4A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229D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8ABF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4F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242A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4AE7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686E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9C701A"/>
    <w:multiLevelType w:val="hybridMultilevel"/>
    <w:tmpl w:val="EC58715E"/>
    <w:lvl w:ilvl="0" w:tplc="893C5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442BE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BEB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2484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D04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50B2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18BF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062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1E94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10B7F7F"/>
    <w:multiLevelType w:val="hybridMultilevel"/>
    <w:tmpl w:val="F548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15FEC"/>
    <w:multiLevelType w:val="hybridMultilevel"/>
    <w:tmpl w:val="A71C671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331D35"/>
    <w:multiLevelType w:val="hybridMultilevel"/>
    <w:tmpl w:val="834A4EA6"/>
    <w:lvl w:ilvl="0" w:tplc="C7BCF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67D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003D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2F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7A1D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E24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A22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EA8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8690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ED63778"/>
    <w:multiLevelType w:val="hybridMultilevel"/>
    <w:tmpl w:val="62B4F4EE"/>
    <w:lvl w:ilvl="0" w:tplc="D974E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7C5A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74F4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48D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0A46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907F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5C1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88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EA6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8876BB2"/>
    <w:multiLevelType w:val="hybridMultilevel"/>
    <w:tmpl w:val="C9FEBF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962BDD"/>
    <w:multiLevelType w:val="hybridMultilevel"/>
    <w:tmpl w:val="756A0968"/>
    <w:lvl w:ilvl="0" w:tplc="BC242B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5E6C7E"/>
    <w:multiLevelType w:val="multilevel"/>
    <w:tmpl w:val="6A48D3E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2B6D2C95"/>
    <w:multiLevelType w:val="hybridMultilevel"/>
    <w:tmpl w:val="F93E72B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2059FA"/>
    <w:multiLevelType w:val="hybridMultilevel"/>
    <w:tmpl w:val="46744AF8"/>
    <w:lvl w:ilvl="0" w:tplc="8C147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3862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82F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26F7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660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FCB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686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00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6E88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01C5F96"/>
    <w:multiLevelType w:val="hybridMultilevel"/>
    <w:tmpl w:val="B45843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191874"/>
    <w:multiLevelType w:val="multilevel"/>
    <w:tmpl w:val="FD3A1C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35D57C9C"/>
    <w:multiLevelType w:val="hybridMultilevel"/>
    <w:tmpl w:val="71123FC8"/>
    <w:lvl w:ilvl="0" w:tplc="4DCA9F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C8E3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9614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4D7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9C33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CD1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BECA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3C6A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D028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E0E66D5"/>
    <w:multiLevelType w:val="hybridMultilevel"/>
    <w:tmpl w:val="7C566A20"/>
    <w:lvl w:ilvl="0" w:tplc="A4C22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E67F2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462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EE5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B84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366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B4F8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FA3B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B27A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0647D68"/>
    <w:multiLevelType w:val="hybridMultilevel"/>
    <w:tmpl w:val="E892B9DC"/>
    <w:lvl w:ilvl="0" w:tplc="911C6BFA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615F3A"/>
    <w:multiLevelType w:val="hybridMultilevel"/>
    <w:tmpl w:val="DBE8EE4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1620D2"/>
    <w:multiLevelType w:val="hybridMultilevel"/>
    <w:tmpl w:val="BF8AB5CA"/>
    <w:lvl w:ilvl="0" w:tplc="8B826B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14C9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0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C0B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CB8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549C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0C8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867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8AA1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C5F23A2"/>
    <w:multiLevelType w:val="hybridMultilevel"/>
    <w:tmpl w:val="9398A2D0"/>
    <w:lvl w:ilvl="0" w:tplc="8C1C8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8E6D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6B0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9A4A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AE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BE54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EAC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0AA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A861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A924CE6"/>
    <w:multiLevelType w:val="hybridMultilevel"/>
    <w:tmpl w:val="9814C2C8"/>
    <w:lvl w:ilvl="0" w:tplc="2A881D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ADF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3074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942C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6AF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EC3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AC3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C86C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DA46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B081D65"/>
    <w:multiLevelType w:val="hybridMultilevel"/>
    <w:tmpl w:val="56BCCD02"/>
    <w:lvl w:ilvl="0" w:tplc="8DA208A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4D471F"/>
    <w:multiLevelType w:val="hybridMultilevel"/>
    <w:tmpl w:val="4E907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8703E"/>
    <w:multiLevelType w:val="hybridMultilevel"/>
    <w:tmpl w:val="B330C0A6"/>
    <w:lvl w:ilvl="0" w:tplc="4A366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4EB0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401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4C9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ADC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14E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849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5CD1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AE2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2F055E9"/>
    <w:multiLevelType w:val="hybridMultilevel"/>
    <w:tmpl w:val="220EBF72"/>
    <w:lvl w:ilvl="0" w:tplc="2B3E5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982A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646D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3610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D47F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440F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2876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A698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68F6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0C3450D"/>
    <w:multiLevelType w:val="hybridMultilevel"/>
    <w:tmpl w:val="8A5AF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6832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46195017">
    <w:abstractNumId w:val="11"/>
  </w:num>
  <w:num w:numId="3" w16cid:durableId="152332553">
    <w:abstractNumId w:val="4"/>
  </w:num>
  <w:num w:numId="4" w16cid:durableId="456721164">
    <w:abstractNumId w:val="19"/>
  </w:num>
  <w:num w:numId="5" w16cid:durableId="1648700463">
    <w:abstractNumId w:val="2"/>
  </w:num>
  <w:num w:numId="6" w16cid:durableId="824512138">
    <w:abstractNumId w:val="0"/>
  </w:num>
  <w:num w:numId="7" w16cid:durableId="1131821802">
    <w:abstractNumId w:val="18"/>
  </w:num>
  <w:num w:numId="8" w16cid:durableId="1308902178">
    <w:abstractNumId w:val="17"/>
  </w:num>
  <w:num w:numId="9" w16cid:durableId="46883518">
    <w:abstractNumId w:val="23"/>
  </w:num>
  <w:num w:numId="10" w16cid:durableId="923143416">
    <w:abstractNumId w:val="21"/>
  </w:num>
  <w:num w:numId="11" w16cid:durableId="11418233">
    <w:abstractNumId w:val="14"/>
  </w:num>
  <w:num w:numId="12" w16cid:durableId="644312340">
    <w:abstractNumId w:val="26"/>
  </w:num>
  <w:num w:numId="13" w16cid:durableId="327295205">
    <w:abstractNumId w:val="5"/>
  </w:num>
  <w:num w:numId="14" w16cid:durableId="1125468768">
    <w:abstractNumId w:val="9"/>
  </w:num>
  <w:num w:numId="15" w16cid:durableId="1776247400">
    <w:abstractNumId w:val="22"/>
  </w:num>
  <w:num w:numId="16" w16cid:durableId="1691028023">
    <w:abstractNumId w:val="8"/>
  </w:num>
  <w:num w:numId="17" w16cid:durableId="287587410">
    <w:abstractNumId w:val="27"/>
  </w:num>
  <w:num w:numId="18" w16cid:durableId="883643068">
    <w:abstractNumId w:val="24"/>
  </w:num>
  <w:num w:numId="19" w16cid:durableId="1184442798">
    <w:abstractNumId w:val="7"/>
  </w:num>
  <w:num w:numId="20" w16cid:durableId="1681589810">
    <w:abstractNumId w:val="20"/>
  </w:num>
  <w:num w:numId="21" w16cid:durableId="1177769401">
    <w:abstractNumId w:val="13"/>
  </w:num>
  <w:num w:numId="22" w16cid:durableId="848904669">
    <w:abstractNumId w:val="10"/>
  </w:num>
  <w:num w:numId="23" w16cid:durableId="18823033">
    <w:abstractNumId w:val="6"/>
  </w:num>
  <w:num w:numId="24" w16cid:durableId="2071342974">
    <w:abstractNumId w:val="3"/>
  </w:num>
  <w:num w:numId="25" w16cid:durableId="43138046">
    <w:abstractNumId w:val="28"/>
  </w:num>
  <w:num w:numId="26" w16cid:durableId="564297104">
    <w:abstractNumId w:val="15"/>
  </w:num>
  <w:num w:numId="27" w16cid:durableId="1317565360">
    <w:abstractNumId w:val="25"/>
  </w:num>
  <w:num w:numId="28" w16cid:durableId="1675304250">
    <w:abstractNumId w:val="1"/>
  </w:num>
  <w:num w:numId="29" w16cid:durableId="1264648353">
    <w:abstractNumId w:val="16"/>
  </w:num>
  <w:num w:numId="30" w16cid:durableId="7692029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tDCyNLMwMTYzMTJV0lEKTi0uzszPAykwqQUAkIs+WSwAAAA="/>
  </w:docVars>
  <w:rsids>
    <w:rsidRoot w:val="006B629D"/>
    <w:rsid w:val="00010D47"/>
    <w:rsid w:val="00014845"/>
    <w:rsid w:val="00062F62"/>
    <w:rsid w:val="000756D4"/>
    <w:rsid w:val="000A4692"/>
    <w:rsid w:val="000A4F9F"/>
    <w:rsid w:val="000D3547"/>
    <w:rsid w:val="000D4BFD"/>
    <w:rsid w:val="001116FF"/>
    <w:rsid w:val="0012377A"/>
    <w:rsid w:val="00137AF3"/>
    <w:rsid w:val="001876A5"/>
    <w:rsid w:val="001A7B8B"/>
    <w:rsid w:val="001C4FD1"/>
    <w:rsid w:val="001E6100"/>
    <w:rsid w:val="001E75BC"/>
    <w:rsid w:val="00213FC7"/>
    <w:rsid w:val="00214491"/>
    <w:rsid w:val="0021739E"/>
    <w:rsid w:val="002406BA"/>
    <w:rsid w:val="002A318C"/>
    <w:rsid w:val="002C760C"/>
    <w:rsid w:val="002C7A13"/>
    <w:rsid w:val="002D6DEB"/>
    <w:rsid w:val="00321C00"/>
    <w:rsid w:val="00346FC1"/>
    <w:rsid w:val="00351293"/>
    <w:rsid w:val="0038408C"/>
    <w:rsid w:val="003B3842"/>
    <w:rsid w:val="003D1B79"/>
    <w:rsid w:val="003D313B"/>
    <w:rsid w:val="0040280B"/>
    <w:rsid w:val="00402E5A"/>
    <w:rsid w:val="00444959"/>
    <w:rsid w:val="00444C5D"/>
    <w:rsid w:val="00467B45"/>
    <w:rsid w:val="004834F4"/>
    <w:rsid w:val="00492405"/>
    <w:rsid w:val="004A23B9"/>
    <w:rsid w:val="004B1A7C"/>
    <w:rsid w:val="004B29B5"/>
    <w:rsid w:val="004E655F"/>
    <w:rsid w:val="0050644A"/>
    <w:rsid w:val="005431A7"/>
    <w:rsid w:val="00586C5C"/>
    <w:rsid w:val="00597D67"/>
    <w:rsid w:val="005C55AD"/>
    <w:rsid w:val="005D15F4"/>
    <w:rsid w:val="00612872"/>
    <w:rsid w:val="0061616B"/>
    <w:rsid w:val="0067645D"/>
    <w:rsid w:val="00681B77"/>
    <w:rsid w:val="00695201"/>
    <w:rsid w:val="006A5D8F"/>
    <w:rsid w:val="006B1004"/>
    <w:rsid w:val="006B629D"/>
    <w:rsid w:val="006C7E68"/>
    <w:rsid w:val="006E4A2D"/>
    <w:rsid w:val="006F724C"/>
    <w:rsid w:val="007148D0"/>
    <w:rsid w:val="007218F5"/>
    <w:rsid w:val="00755CFB"/>
    <w:rsid w:val="007D2347"/>
    <w:rsid w:val="007D3310"/>
    <w:rsid w:val="00843410"/>
    <w:rsid w:val="00856E02"/>
    <w:rsid w:val="008777CF"/>
    <w:rsid w:val="00883077"/>
    <w:rsid w:val="00895CF3"/>
    <w:rsid w:val="0089740F"/>
    <w:rsid w:val="008A752F"/>
    <w:rsid w:val="008C4D19"/>
    <w:rsid w:val="00901B1A"/>
    <w:rsid w:val="00912E4C"/>
    <w:rsid w:val="00930698"/>
    <w:rsid w:val="00940CD3"/>
    <w:rsid w:val="009D60EF"/>
    <w:rsid w:val="009F34AE"/>
    <w:rsid w:val="009F7E20"/>
    <w:rsid w:val="00A00820"/>
    <w:rsid w:val="00A235B2"/>
    <w:rsid w:val="00A26737"/>
    <w:rsid w:val="00AC2C2D"/>
    <w:rsid w:val="00AE565F"/>
    <w:rsid w:val="00AF38C5"/>
    <w:rsid w:val="00AF41DE"/>
    <w:rsid w:val="00B06116"/>
    <w:rsid w:val="00B216B4"/>
    <w:rsid w:val="00B24834"/>
    <w:rsid w:val="00B6593F"/>
    <w:rsid w:val="00B72AA9"/>
    <w:rsid w:val="00B7675A"/>
    <w:rsid w:val="00BC1BB5"/>
    <w:rsid w:val="00BD6BFC"/>
    <w:rsid w:val="00BD6CDB"/>
    <w:rsid w:val="00BF119E"/>
    <w:rsid w:val="00C02BB2"/>
    <w:rsid w:val="00C13F0E"/>
    <w:rsid w:val="00C23976"/>
    <w:rsid w:val="00C30B5C"/>
    <w:rsid w:val="00C52F8A"/>
    <w:rsid w:val="00C5673D"/>
    <w:rsid w:val="00CA47E7"/>
    <w:rsid w:val="00D26439"/>
    <w:rsid w:val="00D31065"/>
    <w:rsid w:val="00D41EC5"/>
    <w:rsid w:val="00D4600B"/>
    <w:rsid w:val="00D46A0F"/>
    <w:rsid w:val="00D72513"/>
    <w:rsid w:val="00D97685"/>
    <w:rsid w:val="00DA26E5"/>
    <w:rsid w:val="00DA3021"/>
    <w:rsid w:val="00DD73F7"/>
    <w:rsid w:val="00E178AA"/>
    <w:rsid w:val="00E433B8"/>
    <w:rsid w:val="00E8343B"/>
    <w:rsid w:val="00E966DF"/>
    <w:rsid w:val="00EA21C0"/>
    <w:rsid w:val="00ED672B"/>
    <w:rsid w:val="00EE46DF"/>
    <w:rsid w:val="00F154EC"/>
    <w:rsid w:val="00F24EFA"/>
    <w:rsid w:val="00F9727A"/>
    <w:rsid w:val="00FA4274"/>
    <w:rsid w:val="00FB4B34"/>
    <w:rsid w:val="00FE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F62BFA"/>
  <w15:docId w15:val="{BEED08D3-D0BB-4C42-88A2-B9E952132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2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B629D"/>
    <w:pPr>
      <w:spacing w:after="0" w:line="240" w:lineRule="auto"/>
    </w:pPr>
    <w:rPr>
      <w:rFonts w:ascii="Calibri" w:eastAsia="Calibri" w:hAnsi="Calibri" w:cs="Arial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unhideWhenUsed/>
    <w:rsid w:val="006B629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6B629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B629D"/>
    <w:pPr>
      <w:ind w:left="720"/>
      <w:contextualSpacing/>
    </w:pPr>
    <w:rPr>
      <w:szCs w:val="20"/>
    </w:rPr>
  </w:style>
  <w:style w:type="character" w:customStyle="1" w:styleId="t">
    <w:name w:val="t"/>
    <w:basedOn w:val="DefaultParagraphFont"/>
    <w:rsid w:val="006B629D"/>
  </w:style>
  <w:style w:type="character" w:styleId="Hyperlink">
    <w:name w:val="Hyperlink"/>
    <w:basedOn w:val="DefaultParagraphFont"/>
    <w:uiPriority w:val="99"/>
    <w:unhideWhenUsed/>
    <w:rsid w:val="004834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34F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A21C0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D6D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DEB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2D6DEB"/>
  </w:style>
  <w:style w:type="paragraph" w:styleId="BalloonText">
    <w:name w:val="Balloon Text"/>
    <w:basedOn w:val="Normal"/>
    <w:link w:val="BalloonTextChar"/>
    <w:uiPriority w:val="99"/>
    <w:semiHidden/>
    <w:unhideWhenUsed/>
    <w:rsid w:val="005D15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5F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39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3976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7D3310"/>
    <w:pPr>
      <w:ind w:left="720"/>
      <w:contextualSpacing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8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9771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6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68038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04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796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09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540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6384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6242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6228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602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1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7542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3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81639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6215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0207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9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166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.Arwa ...</dc:creator>
  <cp:keywords/>
  <dc:description/>
  <cp:lastModifiedBy>manal alaqil</cp:lastModifiedBy>
  <cp:revision>36</cp:revision>
  <cp:lastPrinted>2022-02-05T19:47:00Z</cp:lastPrinted>
  <dcterms:created xsi:type="dcterms:W3CDTF">2018-02-04T10:26:00Z</dcterms:created>
  <dcterms:modified xsi:type="dcterms:W3CDTF">2025-01-11T19:14:00Z</dcterms:modified>
</cp:coreProperties>
</file>